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4A0" w:firstRow="1" w:lastRow="0" w:firstColumn="1" w:lastColumn="0" w:noHBand="0" w:noVBand="1"/>
      </w:tblPr>
      <w:tblGrid>
        <w:gridCol w:w="8218"/>
        <w:gridCol w:w="3302"/>
      </w:tblGrid>
      <w:tr w:rsidR="00B44824" w:rsidRPr="00826FD0" w14:paraId="675FFC80" w14:textId="77777777" w:rsidTr="00F53FB9">
        <w:tc>
          <w:tcPr>
            <w:tcW w:w="3567" w:type="pct"/>
            <w:shd w:val="clear" w:color="auto" w:fill="auto"/>
          </w:tcPr>
          <w:p w14:paraId="416DBAD6" w14:textId="77777777" w:rsidR="00F354C8" w:rsidRDefault="00F354C8" w:rsidP="00F354C8">
            <w:pPr>
              <w:pStyle w:val="Title"/>
            </w:pPr>
            <w:r w:rsidRPr="00826FD0">
              <w:t>Keith Lewis</w:t>
            </w:r>
          </w:p>
          <w:p w14:paraId="4E2E3F06" w14:textId="77777777" w:rsidR="00F354C8" w:rsidRPr="00826FD0" w:rsidRDefault="00F354C8" w:rsidP="00F354C8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ummary</w:t>
            </w:r>
          </w:p>
          <w:p w14:paraId="5F349E85" w14:textId="0509F144" w:rsidR="00F354C8" w:rsidRPr="00826FD0" w:rsidRDefault="00590D9D" w:rsidP="00F354C8">
            <w:pPr>
              <w:keepLines/>
              <w:widowControl w:val="0"/>
              <w:spacing w:after="0" w:line="240" w:lineRule="auto"/>
            </w:pPr>
            <w:r w:rsidRPr="00590D9D">
              <w:t>A self-taught Software Engineer with a varied experience whose programming languages include JavaScript, C#, Python, VBA, SQL (PL/SQL, T-SQL, Jet-SQL).  Experience with technologies such as Razor, Blazor, .NET Core, .NET, ASP.NET Core, ASP.NET, .NET Framework, REST, JSON, SOAP, Azure/AWS, CSS, HTML, Server 2003/2012, SQL Server 2005/2008 R2/2012. IIS 6/8, Oracle SQL, Access, Salesforce and unique experience with platforms such as Splunk.</w:t>
            </w:r>
          </w:p>
          <w:p w14:paraId="00B25041" w14:textId="0E4D9538" w:rsidR="00B44824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xperience</w:t>
            </w:r>
          </w:p>
          <w:p w14:paraId="7BA54A80" w14:textId="363A69FC" w:rsidR="00287442" w:rsidRPr="00826FD0" w:rsidRDefault="00287442" w:rsidP="00287442">
            <w:pPr>
              <w:pStyle w:val="Heading2"/>
              <w:keepNext w:val="0"/>
              <w:widowControl w:val="0"/>
              <w:spacing w:line="240" w:lineRule="auto"/>
            </w:pPr>
            <w:r>
              <w:t>CoreLogic, Inc</w:t>
            </w:r>
            <w:r w:rsidRPr="00826FD0">
              <w:t xml:space="preserve"> – </w:t>
            </w:r>
            <w:r w:rsidRPr="00287442">
              <w:rPr>
                <w:i/>
              </w:rPr>
              <w:t>Sr Professional, Software Engineer</w:t>
            </w:r>
          </w:p>
          <w:p w14:paraId="0F280B03" w14:textId="60BCE1A6" w:rsidR="00287442" w:rsidRPr="00826FD0" w:rsidRDefault="00287442" w:rsidP="00287442">
            <w:pPr>
              <w:keepLines/>
              <w:widowControl w:val="0"/>
              <w:spacing w:after="0" w:line="240" w:lineRule="auto"/>
            </w:pPr>
            <w:r>
              <w:t>July 2022</w:t>
            </w:r>
            <w:r w:rsidRPr="00826FD0">
              <w:t xml:space="preserve"> </w:t>
            </w:r>
            <w:r w:rsidR="001668CF">
              <w:t>–</w:t>
            </w:r>
            <w:r w:rsidRPr="00826FD0">
              <w:t xml:space="preserve"> </w:t>
            </w:r>
            <w:r w:rsidR="001668CF">
              <w:t>Nov 2022</w:t>
            </w:r>
          </w:p>
          <w:p w14:paraId="53FB4143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Extend internal CRM application</w:t>
            </w:r>
          </w:p>
          <w:p w14:paraId="690377F6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Modify Stored Procedures to add additional functionalities</w:t>
            </w:r>
          </w:p>
          <w:p w14:paraId="451E034A" w14:textId="18427D7B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Rewrite onb</w:t>
            </w:r>
            <w:r w:rsidR="001668CF">
              <w:t>o</w:t>
            </w:r>
            <w:r w:rsidRPr="00287442">
              <w:t>arding scripts and processes to make them faster and more friendly</w:t>
            </w:r>
          </w:p>
          <w:p w14:paraId="000BEDB5" w14:textId="77777777" w:rsidR="001668CF" w:rsidRPr="00826FD0" w:rsidRDefault="00287442" w:rsidP="001668C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287442">
              <w:t>Assist with hot issues</w:t>
            </w:r>
          </w:p>
          <w:p w14:paraId="64AAEF26" w14:textId="77777777" w:rsidR="001668CF" w:rsidRPr="00826FD0" w:rsidRDefault="001668CF" w:rsidP="001668CF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Trinity Computers (Business Application Development) – </w:t>
            </w:r>
            <w:r w:rsidRPr="00826FD0">
              <w:rPr>
                <w:i/>
              </w:rPr>
              <w:t>Owner/Lead Solutions Magician</w:t>
            </w:r>
          </w:p>
          <w:p w14:paraId="0CA58011" w14:textId="05AA8896" w:rsidR="001668CF" w:rsidRPr="00826FD0" w:rsidRDefault="001668CF" w:rsidP="001668CF">
            <w:pPr>
              <w:keepLines/>
              <w:widowControl w:val="0"/>
              <w:spacing w:after="0" w:line="240" w:lineRule="auto"/>
            </w:pPr>
            <w:r w:rsidRPr="00826FD0">
              <w:t>March 2015</w:t>
            </w:r>
            <w:r>
              <w:t xml:space="preserve"> – </w:t>
            </w:r>
            <w:r w:rsidRPr="00826FD0">
              <w:t>Present</w:t>
            </w:r>
          </w:p>
          <w:p w14:paraId="442EC592" w14:textId="77777777" w:rsidR="001668CF" w:rsidRPr="00826FD0" w:rsidRDefault="001668CF" w:rsidP="001668C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Building .NET app to make it easier to find </w:t>
            </w:r>
            <w:r>
              <w:t>FOSS</w:t>
            </w:r>
            <w:r w:rsidRPr="00826FD0">
              <w:t xml:space="preserve"> projects to submit your first PR to. </w:t>
            </w:r>
          </w:p>
          <w:p w14:paraId="515E511F" w14:textId="69797094" w:rsidR="001668CF" w:rsidRDefault="001668CF" w:rsidP="001668C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>
              <w:t xml:space="preserve">CareerTrek - </w:t>
            </w:r>
            <w:r w:rsidRPr="00826FD0">
              <w:t>Developing .NET Core app to assist job hunters with tracking applications, giving recruiters an easy view, and rating recruiters</w:t>
            </w:r>
          </w:p>
          <w:p w14:paraId="72E0C46A" w14:textId="2D29B0E4" w:rsidR="00590D9D" w:rsidRPr="00826FD0" w:rsidRDefault="00590D9D" w:rsidP="001668C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590D9D">
              <w:t>Building deployment strategies on AWS</w:t>
            </w:r>
          </w:p>
          <w:p w14:paraId="2B710F71" w14:textId="1E622B3A" w:rsidR="00287442" w:rsidRPr="00287442" w:rsidRDefault="001668CF" w:rsidP="006F56C6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Planning .NET Core app that will be a multi-industry modular modern ERP solution </w:t>
            </w:r>
          </w:p>
          <w:p w14:paraId="507B85C7" w14:textId="19790CD9" w:rsidR="00287442" w:rsidRPr="00826FD0" w:rsidRDefault="00287442" w:rsidP="00287442">
            <w:pPr>
              <w:pStyle w:val="Heading2"/>
              <w:keepNext w:val="0"/>
              <w:widowControl w:val="0"/>
              <w:spacing w:line="240" w:lineRule="auto"/>
            </w:pPr>
            <w:r>
              <w:t xml:space="preserve">Osage Nation </w:t>
            </w:r>
            <w:r w:rsidRPr="00826FD0">
              <w:t>–</w:t>
            </w:r>
            <w:r>
              <w:t xml:space="preserve"> </w:t>
            </w:r>
            <w:r w:rsidR="001668CF">
              <w:t>Freelance</w:t>
            </w:r>
            <w:r w:rsidRPr="00826FD0">
              <w:t xml:space="preserve"> –</w:t>
            </w:r>
            <w:r>
              <w:t xml:space="preserve"> S</w:t>
            </w:r>
            <w:r w:rsidRPr="0063191D">
              <w:rPr>
                <w:i/>
              </w:rPr>
              <w:t xml:space="preserve">oftware </w:t>
            </w:r>
            <w:r>
              <w:rPr>
                <w:i/>
              </w:rPr>
              <w:t>Engineer</w:t>
            </w:r>
          </w:p>
          <w:p w14:paraId="2DC7F45F" w14:textId="535FAB7B" w:rsidR="00287442" w:rsidRPr="00826FD0" w:rsidRDefault="00287442" w:rsidP="00287442">
            <w:pPr>
              <w:keepLines/>
              <w:widowControl w:val="0"/>
              <w:spacing w:after="0" w:line="240" w:lineRule="auto"/>
            </w:pPr>
            <w:r>
              <w:t>July 2022</w:t>
            </w:r>
            <w:r w:rsidRPr="00826FD0">
              <w:t xml:space="preserve"> </w:t>
            </w:r>
            <w:r w:rsidR="001668CF">
              <w:t>–</w:t>
            </w:r>
            <w:r w:rsidRPr="00826FD0">
              <w:t xml:space="preserve"> </w:t>
            </w:r>
            <w:r w:rsidR="001668CF">
              <w:t>October 2022</w:t>
            </w:r>
          </w:p>
          <w:p w14:paraId="6D69A829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Assist with developing Blazor Applications</w:t>
            </w:r>
          </w:p>
          <w:p w14:paraId="096511E7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Assist with Software, API and SDK integrations</w:t>
            </w:r>
          </w:p>
          <w:p w14:paraId="056C78B4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45" w:hanging="187"/>
            </w:pPr>
            <w:r w:rsidRPr="00287442">
              <w:t>Deliver generic, reusable components that can be developed into a framework</w:t>
            </w:r>
          </w:p>
          <w:p w14:paraId="713D1BA3" w14:textId="484A0AAA" w:rsidR="0063191D" w:rsidRPr="00826FD0" w:rsidRDefault="0063191D" w:rsidP="0063191D">
            <w:pPr>
              <w:pStyle w:val="Heading2"/>
              <w:keepNext w:val="0"/>
              <w:widowControl w:val="0"/>
              <w:spacing w:line="240" w:lineRule="auto"/>
            </w:pPr>
            <w:r w:rsidRPr="0063191D">
              <w:t>Educational Development Corp</w:t>
            </w:r>
            <w:r w:rsidRPr="00826FD0">
              <w:t xml:space="preserve"> – </w:t>
            </w:r>
            <w:r w:rsidRPr="0063191D">
              <w:rPr>
                <w:i/>
              </w:rPr>
              <w:t>Sr Software Developer</w:t>
            </w:r>
          </w:p>
          <w:p w14:paraId="505A2231" w14:textId="006A22FA" w:rsidR="0063191D" w:rsidRPr="00826FD0" w:rsidRDefault="0063191D" w:rsidP="0063191D">
            <w:pPr>
              <w:keepLines/>
              <w:widowControl w:val="0"/>
              <w:spacing w:after="0" w:line="240" w:lineRule="auto"/>
            </w:pPr>
            <w:r>
              <w:t>November</w:t>
            </w:r>
            <w:r w:rsidRPr="00826FD0">
              <w:t xml:space="preserve"> 20</w:t>
            </w:r>
            <w:r>
              <w:t>21</w:t>
            </w:r>
            <w:r w:rsidRPr="00826FD0">
              <w:t xml:space="preserve"> </w:t>
            </w:r>
            <w:r w:rsidR="001668CF">
              <w:t>–</w:t>
            </w:r>
            <w:r w:rsidRPr="00826FD0">
              <w:t xml:space="preserve"> Present</w:t>
            </w:r>
          </w:p>
          <w:p w14:paraId="2CDE93E2" w14:textId="6F66ECF8" w:rsidR="0063191D" w:rsidRPr="00826FD0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Developed app from base in Blazor</w:t>
            </w:r>
          </w:p>
          <w:p w14:paraId="71DC1605" w14:textId="0976C283" w:rsidR="0063191D" w:rsidRPr="00826FD0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Resolved bugs and added functionality to ecommerce site</w:t>
            </w:r>
          </w:p>
          <w:p w14:paraId="2345C49D" w14:textId="3373DCEA" w:rsid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 </w:t>
            </w:r>
          </w:p>
          <w:p w14:paraId="7EEEDEC9" w14:textId="649461B7" w:rsidR="00590D9D" w:rsidRDefault="00590D9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590D9D">
              <w:t>Managed ORM interactions with Dapper and EF/EF Core</w:t>
            </w:r>
          </w:p>
          <w:p w14:paraId="46948C2F" w14:textId="61EBD7AC" w:rsid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Coached junior devs in proper software practices</w:t>
            </w:r>
          </w:p>
          <w:p w14:paraId="56AE2137" w14:textId="3EEA1D57" w:rsidR="0063191D" w:rsidRP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Assisted Jr </w:t>
            </w:r>
            <w:r>
              <w:t>d</w:t>
            </w:r>
            <w:r w:rsidRPr="0063191D">
              <w:t>evs with problematic issues</w:t>
            </w:r>
          </w:p>
          <w:p w14:paraId="138C84D9" w14:textId="202B43CA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r>
              <w:t>TEAMClinics</w:t>
            </w:r>
            <w:r w:rsidRPr="00826FD0">
              <w:t xml:space="preserve"> – </w:t>
            </w:r>
            <w:r>
              <w:rPr>
                <w:i/>
              </w:rPr>
              <w:t>Sr .NET Developer</w:t>
            </w:r>
            <w:r w:rsidR="00AC7F6B">
              <w:rPr>
                <w:i/>
              </w:rPr>
              <w:t xml:space="preserve"> (Contract)</w:t>
            </w:r>
          </w:p>
          <w:p w14:paraId="10D12E09" w14:textId="2A27BF74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</w:t>
            </w:r>
            <w:r>
              <w:t>21</w:t>
            </w:r>
            <w:r w:rsidRPr="00826FD0">
              <w:t xml:space="preserve"> </w:t>
            </w:r>
            <w:r w:rsidR="006B062C">
              <w:t>–</w:t>
            </w:r>
            <w:r w:rsidRPr="00826FD0">
              <w:t xml:space="preserve"> </w:t>
            </w:r>
            <w:r w:rsidR="006B062C">
              <w:t>Nov 2021</w:t>
            </w:r>
          </w:p>
          <w:p w14:paraId="43DFC166" w14:textId="3CEAB31C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Rebuilding existing PHP site in ASP.NET</w:t>
            </w:r>
          </w:p>
          <w:p w14:paraId="7A0B2D62" w14:textId="1354C4E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Buil</w:t>
            </w:r>
            <w:r>
              <w:t>ding</w:t>
            </w:r>
            <w:r w:rsidRPr="00EB2F2F">
              <w:t xml:space="preserve"> new and convert</w:t>
            </w:r>
            <w:r>
              <w:t>ing</w:t>
            </w:r>
            <w:r w:rsidRPr="00EB2F2F">
              <w:t xml:space="preserve"> existing functionalit</w:t>
            </w:r>
            <w:r>
              <w:t>i</w:t>
            </w:r>
            <w:r w:rsidRPr="00EB2F2F">
              <w:t>es to new site</w:t>
            </w:r>
          </w:p>
          <w:p w14:paraId="35C09DC2" w14:textId="44F4E42D" w:rsidR="00EB2F2F" w:rsidRDefault="00EB2F2F" w:rsidP="00B24E9B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 </w:t>
            </w:r>
          </w:p>
          <w:p w14:paraId="0939CA8C" w14:textId="77777777" w:rsidR="00590D9D" w:rsidRDefault="00EB2F2F" w:rsidP="001668C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Assist</w:t>
            </w:r>
            <w:r>
              <w:t>ing</w:t>
            </w:r>
            <w:r w:rsidRPr="00EB2F2F">
              <w:t xml:space="preserve"> with release workflow of project to maintain smooth transition</w:t>
            </w:r>
          </w:p>
          <w:p w14:paraId="53BD6B5C" w14:textId="7873B027" w:rsidR="00B44824" w:rsidRPr="00826FD0" w:rsidRDefault="00294F25" w:rsidP="00590D9D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Summit ESP – </w:t>
            </w:r>
            <w:r w:rsidRPr="00590D9D">
              <w:t>Developer III</w:t>
            </w:r>
          </w:p>
          <w:p w14:paraId="24CC8689" w14:textId="02D50BC8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May 2019 </w:t>
            </w:r>
            <w:r w:rsidR="00EB2F2F">
              <w:t>–</w:t>
            </w:r>
            <w:r w:rsidRPr="00826FD0">
              <w:t xml:space="preserve"> </w:t>
            </w:r>
            <w:r w:rsidR="00EB2F2F">
              <w:t>March 2021</w:t>
            </w:r>
          </w:p>
          <w:p w14:paraId="5551FA1A" w14:textId="006E29CD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factor</w:t>
            </w:r>
            <w:r w:rsidR="00EB2F2F">
              <w:t>ed</w:t>
            </w:r>
            <w:r w:rsidRPr="00826FD0">
              <w:t xml:space="preserve"> Django/Angular app into Flask/Vue, Developed </w:t>
            </w:r>
            <w:r w:rsidR="00E9699C">
              <w:t>in tandem</w:t>
            </w:r>
            <w:r w:rsidRPr="00826FD0">
              <w:t xml:space="preserve"> w</w:t>
            </w:r>
            <w:r w:rsidR="00E9699C">
              <w:t>/</w:t>
            </w:r>
            <w:r w:rsidRPr="00826FD0">
              <w:t xml:space="preserve"> existing app</w:t>
            </w:r>
          </w:p>
          <w:p w14:paraId="44F4AA76" w14:textId="333BDFE2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Django applications and developed Python scripts to meet demands</w:t>
            </w:r>
          </w:p>
          <w:p w14:paraId="793C43BC" w14:textId="2F5C8785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created servers, networking stacks and ECS</w:t>
            </w:r>
            <w:r w:rsidR="00590D9D" w:rsidRPr="00590D9D">
              <w:t xml:space="preserve"> in AWS</w:t>
            </w:r>
          </w:p>
          <w:p w14:paraId="17FF7F75" w14:textId="2D3A1D47" w:rsidR="004612B3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Utilised Travis CI to automate testing/validation</w:t>
            </w:r>
          </w:p>
          <w:p w14:paraId="6D5019D9" w14:textId="77777777" w:rsidR="00590D9D" w:rsidRDefault="0063191D" w:rsidP="00B24E9B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Helped other devs understand database structure and helped onboard new devs</w:t>
            </w:r>
          </w:p>
          <w:p w14:paraId="66D6BA9B" w14:textId="2F3452E5" w:rsidR="00B24E9B" w:rsidRPr="00826FD0" w:rsidRDefault="00590D9D" w:rsidP="00B24E9B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590D9D">
              <w:t>Managed Git workflow of several projects</w:t>
            </w:r>
          </w:p>
          <w:p w14:paraId="2B30D626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lastRenderedPageBreak/>
              <w:t xml:space="preserve">Summit ESP – </w:t>
            </w:r>
            <w:r w:rsidRPr="00826FD0">
              <w:rPr>
                <w:i/>
              </w:rPr>
              <w:t>ERP Admin/Business Reporting</w:t>
            </w:r>
          </w:p>
          <w:p w14:paraId="0B944C0C" w14:textId="158E4AB9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March 2017 </w:t>
            </w:r>
            <w:r w:rsidR="001668CF">
              <w:t>–</w:t>
            </w:r>
            <w:r w:rsidR="001668CF" w:rsidRPr="00826FD0">
              <w:t xml:space="preserve"> </w:t>
            </w:r>
            <w:r w:rsidRPr="00826FD0">
              <w:t>May 2019</w:t>
            </w:r>
          </w:p>
          <w:p w14:paraId="53360C79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Administered Fishbowl, a custom Java ERP backed by Firebird. Added new users, maintained pricing rules.</w:t>
            </w:r>
          </w:p>
          <w:p w14:paraId="5B896CE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xcel-based ODBC reports for users out of MySQL and Firebird and implemented a self-service reporting tool.</w:t>
            </w:r>
          </w:p>
          <w:p w14:paraId="42249A50" w14:textId="3AAA93AF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VBA automation for pulling SCADA data for wells out of a PostgreSQL </w:t>
            </w:r>
            <w:r w:rsidR="00E9699C">
              <w:t>DB</w:t>
            </w:r>
            <w:r w:rsidRPr="00826FD0">
              <w:t>.</w:t>
            </w:r>
          </w:p>
          <w:p w14:paraId="1140BD37" w14:textId="79B3C849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# programs for </w:t>
            </w:r>
            <w:r w:rsidR="00C11017" w:rsidRPr="00826FD0">
              <w:t xml:space="preserve">data </w:t>
            </w:r>
            <w:r w:rsidRPr="00826FD0">
              <w:t>import and export from Fishbowl.</w:t>
            </w:r>
          </w:p>
          <w:p w14:paraId="19383B37" w14:textId="0A886FCD" w:rsidR="0013190F" w:rsidRPr="00826FD0" w:rsidRDefault="004612B3" w:rsidP="00E9699C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financial dashboard in Microsoft PowerBI and in QlikView.</w:t>
            </w:r>
          </w:p>
          <w:p w14:paraId="20AE89F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Avis Budget Group – </w:t>
            </w:r>
            <w:r w:rsidRPr="00826FD0">
              <w:rPr>
                <w:i/>
              </w:rPr>
              <w:t>Reporting Developer III</w:t>
            </w:r>
          </w:p>
          <w:p w14:paraId="62F0557F" w14:textId="12CAEF4F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October 2014 </w:t>
            </w:r>
            <w:r w:rsidR="001668CF">
              <w:t>–</w:t>
            </w:r>
            <w:r w:rsidR="001668CF" w:rsidRPr="00826FD0">
              <w:t xml:space="preserve"> </w:t>
            </w:r>
            <w:r w:rsidRPr="00826FD0">
              <w:t>March 2017</w:t>
            </w:r>
          </w:p>
          <w:p w14:paraId="390CD7E2" w14:textId="4C0C52E5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</w:t>
            </w:r>
            <w:r w:rsidR="00EB2F2F">
              <w:t>-</w:t>
            </w:r>
            <w:r w:rsidRPr="00826FD0">
              <w:t>mail survey invitation scheduling tool in C#, utili</w:t>
            </w:r>
            <w:r w:rsidR="00EB2F2F">
              <w:t>s</w:t>
            </w:r>
            <w:r w:rsidRPr="00826FD0">
              <w:t>ing customi</w:t>
            </w:r>
            <w:r w:rsidR="00EB2F2F">
              <w:t>s</w:t>
            </w:r>
            <w:r w:rsidRPr="00826FD0">
              <w:t>able timing w/10% response rate that used JSON config files.</w:t>
            </w:r>
          </w:p>
          <w:p w14:paraId="3CC2BE69" w14:textId="5DBED65A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tracking tools utili</w:t>
            </w:r>
            <w:r w:rsidR="00EB2F2F">
              <w:t>s</w:t>
            </w:r>
            <w:r w:rsidRPr="00826FD0">
              <w:t>ing custom branching logic in C#</w:t>
            </w:r>
            <w:r w:rsidR="00B24E9B">
              <w:t>.</w:t>
            </w:r>
          </w:p>
          <w:p w14:paraId="19C6652E" w14:textId="77777777" w:rsidR="00572132" w:rsidRDefault="004612B3" w:rsidP="0057213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ross-framework websites using modern web methodologies. </w:t>
            </w:r>
          </w:p>
          <w:p w14:paraId="160F9CA9" w14:textId="059E1B9E" w:rsidR="004612B3" w:rsidRPr="00826FD0" w:rsidRDefault="00572132" w:rsidP="0057213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>
              <w:t xml:space="preserve">Helped other devs </w:t>
            </w:r>
            <w:r w:rsidR="00274350">
              <w:t>with</w:t>
            </w:r>
            <w:r>
              <w:t xml:space="preserve"> database structure and more jr devs with difficult issues</w:t>
            </w:r>
          </w:p>
          <w:p w14:paraId="6FF9C30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sponsible for Server maintenance and performance</w:t>
            </w:r>
          </w:p>
          <w:p w14:paraId="5BBCCABF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Expedia – </w:t>
            </w:r>
            <w:r w:rsidRPr="00826FD0">
              <w:rPr>
                <w:i/>
              </w:rPr>
              <w:t>Hotel Systems Analyst Lead</w:t>
            </w:r>
          </w:p>
          <w:p w14:paraId="74BAF97E" w14:textId="4CE25C9E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July 2010 </w:t>
            </w:r>
            <w:r w:rsidR="001668CF">
              <w:t>–</w:t>
            </w:r>
            <w:r w:rsidR="001668CF" w:rsidRPr="00826FD0">
              <w:t xml:space="preserve"> </w:t>
            </w:r>
            <w:r w:rsidRPr="00826FD0">
              <w:t>October 2014</w:t>
            </w:r>
          </w:p>
          <w:p w14:paraId="44025D7F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Resolved issues with hoteliers’ access to internal systems, appearance on partner websites and reservations processing incorrectly. </w:t>
            </w:r>
          </w:p>
          <w:p w14:paraId="514259DD" w14:textId="385AB423" w:rsidR="00C11017" w:rsidRDefault="004612B3" w:rsidP="00E9699C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Created and modified T-SQL queries to complete the duties at hand. </w:t>
            </w:r>
          </w:p>
          <w:p w14:paraId="01A29012" w14:textId="33602300" w:rsidR="00C11017" w:rsidRPr="00826FD0" w:rsidRDefault="00C11017" w:rsidP="003F53F1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 xml:space="preserve">Mentored candidates in leading and mentoring </w:t>
            </w:r>
            <w:r w:rsidR="00B24E9B">
              <w:t xml:space="preserve">with a </w:t>
            </w:r>
            <w:r w:rsidRPr="00C11017">
              <w:t>conversion rate of 5 out of 6</w:t>
            </w:r>
          </w:p>
          <w:p w14:paraId="61B653E7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 automation system for resolution of failed e-mail/ notifications, saving 40% - 60% in time and about $35,000 yearly.</w:t>
            </w:r>
          </w:p>
          <w:p w14:paraId="2ABDB84F" w14:textId="2133CAE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d implemented a</w:t>
            </w:r>
            <w:r w:rsidR="00B24E9B">
              <w:t xml:space="preserve"> </w:t>
            </w:r>
            <w:r w:rsidRPr="00826FD0">
              <w:t>system in VBA for assignment of analyst casework</w:t>
            </w:r>
            <w:r w:rsidR="00B24E9B">
              <w:t>.</w:t>
            </w:r>
          </w:p>
          <w:p w14:paraId="2AD986C2" w14:textId="0268842E" w:rsidR="00613ED3" w:rsidRPr="00826FD0" w:rsidRDefault="00613ED3" w:rsidP="00B24E9B">
            <w:pPr>
              <w:pStyle w:val="Heading1"/>
              <w:keepNext w:val="0"/>
              <w:widowControl w:val="0"/>
              <w:spacing w:before="0" w:line="240" w:lineRule="auto"/>
            </w:pPr>
            <w:r>
              <w:t>Certifications</w:t>
            </w:r>
          </w:p>
          <w:p w14:paraId="02B940F9" w14:textId="609410B0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Project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Pr="00613ED3">
              <w:t>ffd7fd21-b0af-4e48-a4a7-17e537b7fc09</w:t>
            </w:r>
          </w:p>
          <w:p w14:paraId="4FB7C97D" w14:textId="7D527BDD" w:rsidR="00613ED3" w:rsidRDefault="00613ED3" w:rsidP="00613ED3">
            <w:pPr>
              <w:pStyle w:val="ListParagraph"/>
            </w:pPr>
            <w:r>
              <w:t>Issued 4 Sept 2019</w:t>
            </w:r>
          </w:p>
          <w:p w14:paraId="66656E50" w14:textId="7A67B6F7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A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="0057673D" w:rsidRPr="0057673D">
              <w:t>e75a7734-ecf7-4723-a43b-02ba5706eb08</w:t>
            </w:r>
          </w:p>
          <w:p w14:paraId="5C45D3A5" w14:textId="4225E8CF" w:rsidR="00613ED3" w:rsidRDefault="00613ED3" w:rsidP="00B24E9B">
            <w:pPr>
              <w:pStyle w:val="ListParagraph"/>
              <w:spacing w:after="80" w:line="240" w:lineRule="auto"/>
            </w:pPr>
            <w:r>
              <w:t>Issued 26 Feb 2020  - Expires 26 Feb 2023</w:t>
            </w:r>
          </w:p>
          <w:p w14:paraId="5FFCD2FE" w14:textId="792CC49D" w:rsidR="00C11017" w:rsidRPr="00826FD0" w:rsidRDefault="006E7EF5" w:rsidP="00B24E9B">
            <w:pPr>
              <w:pStyle w:val="Heading1"/>
              <w:keepNext w:val="0"/>
              <w:widowControl w:val="0"/>
              <w:spacing w:before="0" w:line="240" w:lineRule="auto"/>
            </w:pPr>
            <w:r>
              <w:t>Talks</w:t>
            </w:r>
          </w:p>
          <w:p w14:paraId="0EEBA20F" w14:textId="77777777" w:rsidR="00D22825" w:rsidRDefault="006E7EF5" w:rsidP="006E7EF5">
            <w:pPr>
              <w:pStyle w:val="ListParagraph"/>
              <w:ind w:left="0"/>
            </w:pPr>
            <w:r w:rsidRPr="006E7EF5">
              <w:rPr>
                <w:rStyle w:val="Heading2Char"/>
                <w:rFonts w:eastAsia="Calibri"/>
              </w:rPr>
              <w:t>Pi Day: Making a RetroPi from a RaspberryPi</w:t>
            </w:r>
            <w:r w:rsidR="00C11017">
              <w:t xml:space="preserve">– </w:t>
            </w:r>
          </w:p>
          <w:p w14:paraId="249AC403" w14:textId="77777777" w:rsidR="00D22825" w:rsidRDefault="00D22825" w:rsidP="006E7EF5">
            <w:pPr>
              <w:pStyle w:val="ListParagraph"/>
              <w:ind w:left="0"/>
            </w:pPr>
            <w:r w:rsidRPr="00D22825">
              <w:t>Showing novices how to build a RetroPi</w:t>
            </w:r>
          </w:p>
          <w:p w14:paraId="7BEE17F2" w14:textId="17D5190A" w:rsidR="006E7EF5" w:rsidRPr="00826FD0" w:rsidRDefault="00000000" w:rsidP="006E7EF5">
            <w:pPr>
              <w:pStyle w:val="ListParagraph"/>
              <w:ind w:left="0"/>
            </w:pPr>
            <w:hyperlink r:id="rId8" w:history="1">
              <w:r w:rsidR="00D22825" w:rsidRPr="00E702CA">
                <w:rPr>
                  <w:rStyle w:val="Hyperlink"/>
                </w:rPr>
                <w:t>https://www.youtube.com/watch?v=RBmAswULRyQ</w:t>
              </w:r>
            </w:hyperlink>
            <w:r w:rsidR="006E7EF5">
              <w:t xml:space="preserve"> 1 Nov 2018</w:t>
            </w:r>
          </w:p>
          <w:p w14:paraId="613BECE3" w14:textId="77777777" w:rsidR="00D22825" w:rsidRDefault="00D22825" w:rsidP="006E7EF5">
            <w:pPr>
              <w:pStyle w:val="ListParagraph"/>
              <w:ind w:left="0"/>
            </w:pPr>
            <w:r w:rsidRPr="00D22825">
              <w:rPr>
                <w:rStyle w:val="Heading2Char"/>
                <w:rFonts w:eastAsia="Calibri"/>
              </w:rPr>
              <w:t>I want to contribute to OSS but don't know how</w:t>
            </w:r>
            <w:r w:rsidR="006E7EF5">
              <w:t xml:space="preserve">– </w:t>
            </w:r>
          </w:p>
          <w:p w14:paraId="1A91E60B" w14:textId="1C39AFE6" w:rsidR="00D22825" w:rsidRDefault="00D22825" w:rsidP="006E7EF5">
            <w:pPr>
              <w:pStyle w:val="ListParagraph"/>
              <w:ind w:left="0"/>
            </w:pPr>
            <w:r w:rsidRPr="00D22825">
              <w:t>Encouraging contributions to FOSS</w:t>
            </w:r>
          </w:p>
          <w:p w14:paraId="69DE8DC3" w14:textId="652E4C87" w:rsidR="006E7EF5" w:rsidRPr="00826FD0" w:rsidRDefault="00000000" w:rsidP="00B24E9B">
            <w:pPr>
              <w:pStyle w:val="ListParagraph"/>
              <w:spacing w:after="80" w:line="240" w:lineRule="auto"/>
              <w:ind w:left="0"/>
            </w:pPr>
            <w:hyperlink r:id="rId9" w:history="1">
              <w:r w:rsidR="00D22825" w:rsidRPr="00E702CA">
                <w:rPr>
                  <w:rStyle w:val="Hyperlink"/>
                </w:rPr>
                <w:t>https://www.youtube.com/watch?v=FTM0iwcIDqY</w:t>
              </w:r>
            </w:hyperlink>
            <w:r w:rsidR="00D22825">
              <w:t xml:space="preserve"> </w:t>
            </w:r>
            <w:r w:rsidR="006E7EF5">
              <w:t>1 Nov 2018</w:t>
            </w:r>
          </w:p>
          <w:p w14:paraId="4F32067F" w14:textId="77777777" w:rsidR="00D22825" w:rsidRDefault="00D22825" w:rsidP="006E7EF5">
            <w:pPr>
              <w:pStyle w:val="ListParagraph"/>
              <w:ind w:left="0"/>
            </w:pPr>
            <w:r w:rsidRPr="00D22825">
              <w:rPr>
                <w:rStyle w:val="Heading2Char"/>
                <w:rFonts w:eastAsia="Calibri"/>
              </w:rPr>
              <w:t>How to find issues to contribute to during Hacktoberfest</w:t>
            </w:r>
            <w:r w:rsidR="006E7EF5">
              <w:t xml:space="preserve">– </w:t>
            </w:r>
          </w:p>
          <w:p w14:paraId="47FE7A33" w14:textId="4B562067" w:rsidR="00D22825" w:rsidRDefault="00D22825" w:rsidP="006E7EF5">
            <w:pPr>
              <w:pStyle w:val="ListParagraph"/>
              <w:ind w:left="0"/>
            </w:pPr>
            <w:r w:rsidRPr="00D22825">
              <w:t>Showing a tool to find issues to work on</w:t>
            </w:r>
          </w:p>
          <w:p w14:paraId="74774AC3" w14:textId="1FFA54DE" w:rsidR="006E7EF5" w:rsidRDefault="00000000" w:rsidP="00B24E9B">
            <w:pPr>
              <w:pStyle w:val="ListParagraph"/>
              <w:spacing w:after="80"/>
              <w:ind w:left="0"/>
            </w:pPr>
            <w:hyperlink r:id="rId10" w:history="1">
              <w:r w:rsidR="00D22825" w:rsidRPr="00E702CA">
                <w:rPr>
                  <w:rStyle w:val="Hyperlink"/>
                </w:rPr>
                <w:t>https://youtu.be/3lmtgyuF2mg?t=855</w:t>
              </w:r>
            </w:hyperlink>
            <w:r w:rsidR="00D22825">
              <w:t xml:space="preserve"> </w:t>
            </w:r>
            <w:r w:rsidR="006E7EF5">
              <w:t>1 Nov 2018</w:t>
            </w:r>
          </w:p>
          <w:p w14:paraId="616A5F66" w14:textId="70FB1AF6" w:rsidR="0080271C" w:rsidRPr="0080271C" w:rsidRDefault="0080271C" w:rsidP="00B24E9B">
            <w:pPr>
              <w:pStyle w:val="Heading1"/>
              <w:keepNext w:val="0"/>
              <w:widowControl w:val="0"/>
              <w:spacing w:before="0" w:line="240" w:lineRule="auto"/>
            </w:pPr>
            <w:r w:rsidRPr="0080271C">
              <w:t>VOLUNTEER</w:t>
            </w:r>
          </w:p>
          <w:p w14:paraId="48DABFF8" w14:textId="25195D29" w:rsidR="0080271C" w:rsidRPr="0080271C" w:rsidRDefault="0080271C" w:rsidP="00A75ECF">
            <w:pPr>
              <w:pStyle w:val="ListParagraph"/>
              <w:tabs>
                <w:tab w:val="left" w:pos="4665"/>
              </w:tabs>
              <w:ind w:left="0"/>
              <w:rPr>
                <w:rStyle w:val="Heading2Char"/>
                <w:rFonts w:eastAsia="Calibri"/>
                <w:b w:val="0"/>
              </w:rPr>
            </w:pPr>
            <w:r w:rsidRPr="00274350">
              <w:rPr>
                <w:rStyle w:val="Heading2Char"/>
                <w:rFonts w:eastAsia="Calibri"/>
                <w:sz w:val="32"/>
                <w:szCs w:val="28"/>
              </w:rPr>
              <w:t>Free Code Camp</w:t>
            </w:r>
            <w:r w:rsidR="00A75ECF">
              <w:rPr>
                <w:rStyle w:val="Heading2Char"/>
                <w:rFonts w:eastAsia="Calibri"/>
              </w:rPr>
              <w:tab/>
            </w:r>
            <w:r w:rsidR="00A75ECF" w:rsidRPr="00A75ECF">
              <w:rPr>
                <w:b/>
                <w:bCs/>
                <w:sz w:val="28"/>
                <w:szCs w:val="28"/>
              </w:rPr>
              <w:t>November 201</w:t>
            </w:r>
            <w:r w:rsidR="00274350">
              <w:rPr>
                <w:b/>
                <w:bCs/>
                <w:sz w:val="28"/>
                <w:szCs w:val="28"/>
              </w:rPr>
              <w:t>7</w:t>
            </w:r>
            <w:r w:rsidR="00A75ECF" w:rsidRPr="00A75ECF">
              <w:rPr>
                <w:b/>
                <w:bCs/>
                <w:sz w:val="28"/>
                <w:szCs w:val="28"/>
              </w:rPr>
              <w:t xml:space="preserve"> – Present</w:t>
            </w:r>
          </w:p>
          <w:p w14:paraId="3E64B3FA" w14:textId="33B991F1" w:rsidR="00A75ECF" w:rsidRPr="0080271C" w:rsidRDefault="0080271C" w:rsidP="00A75ECF">
            <w:pPr>
              <w:pStyle w:val="ListParagraph"/>
              <w:spacing w:after="0" w:line="240" w:lineRule="auto"/>
              <w:ind w:left="0"/>
            </w:pPr>
            <w:r w:rsidRPr="00A75ECF">
              <w:rPr>
                <w:rStyle w:val="Heading2Char"/>
                <w:rFonts w:eastAsia="Calibri"/>
                <w:b w:val="0"/>
                <w:bCs/>
              </w:rPr>
              <w:t>Developer</w:t>
            </w:r>
            <w:r>
              <w:rPr>
                <w:rStyle w:val="Heading2Char"/>
                <w:rFonts w:eastAsia="Calibri"/>
                <w:caps/>
              </w:rPr>
              <w:t xml:space="preserve"> </w:t>
            </w:r>
            <w:r w:rsidRPr="0080271C">
              <w:rPr>
                <w:rStyle w:val="Heading2Char"/>
                <w:rFonts w:asciiTheme="minorHAnsi" w:eastAsia="Calibri" w:hAnsiTheme="minorHAnsi" w:cstheme="minorHAnsi"/>
                <w:caps/>
                <w:sz w:val="22"/>
                <w:szCs w:val="22"/>
              </w:rPr>
              <w:t xml:space="preserve">- </w:t>
            </w:r>
            <w:r w:rsidRPr="00A75ECF">
              <w:rPr>
                <w:rFonts w:asciiTheme="minorHAnsi" w:hAnsiTheme="minorHAnsi" w:cstheme="minorHAnsi"/>
              </w:rPr>
              <w:t>I worked on development solutions for non-profit organizations in the course of completing online certifications</w:t>
            </w:r>
            <w:r w:rsidRPr="0080271C">
              <w:rPr>
                <w:rFonts w:asciiTheme="minorHAnsi" w:hAnsiTheme="minorHAnsi" w:cstheme="minorHAnsi"/>
                <w:caps/>
              </w:rPr>
              <w:t>.</w:t>
            </w:r>
          </w:p>
          <w:p w14:paraId="078967A4" w14:textId="38595530" w:rsidR="0080271C" w:rsidRPr="00F53FB9" w:rsidRDefault="0080271C" w:rsidP="0080271C">
            <w:pPr>
              <w:pStyle w:val="Heading1"/>
              <w:keepNext w:val="0"/>
              <w:widowControl w:val="0"/>
              <w:spacing w:before="0" w:line="240" w:lineRule="auto"/>
              <w:rPr>
                <w:rFonts w:ascii="Calibri" w:hAnsi="Calibri"/>
                <w:b w:val="0"/>
                <w:bCs/>
                <w:color w:val="595959"/>
                <w:sz w:val="16"/>
                <w:szCs w:val="16"/>
              </w:rPr>
            </w:pPr>
          </w:p>
          <w:p w14:paraId="3344A973" w14:textId="684CAD9E" w:rsidR="0080271C" w:rsidRPr="00A75ECF" w:rsidRDefault="0080271C" w:rsidP="00A75ECF">
            <w:pPr>
              <w:pStyle w:val="ListParagraph"/>
              <w:tabs>
                <w:tab w:val="left" w:pos="4665"/>
              </w:tabs>
              <w:spacing w:after="0" w:line="240" w:lineRule="auto"/>
              <w:ind w:left="0"/>
              <w:rPr>
                <w:rFonts w:ascii="Cambria" w:hAnsi="Cambria"/>
                <w:color w:val="000000"/>
                <w:sz w:val="28"/>
                <w:szCs w:val="26"/>
              </w:rPr>
            </w:pPr>
            <w:r w:rsidRPr="00274350">
              <w:rPr>
                <w:rStyle w:val="Heading2Char"/>
                <w:rFonts w:eastAsia="Calibri"/>
                <w:sz w:val="32"/>
                <w:szCs w:val="28"/>
              </w:rPr>
              <w:t>Code for America</w:t>
            </w:r>
            <w:r w:rsidR="00A75ECF">
              <w:rPr>
                <w:rStyle w:val="Heading2Char"/>
                <w:rFonts w:eastAsia="Calibri"/>
                <w:b w:val="0"/>
              </w:rPr>
              <w:tab/>
            </w:r>
            <w:r w:rsidRPr="00A75ECF">
              <w:rPr>
                <w:b/>
                <w:bCs/>
                <w:sz w:val="28"/>
                <w:szCs w:val="28"/>
              </w:rPr>
              <w:t>May 2015 – Present</w:t>
            </w:r>
          </w:p>
          <w:p w14:paraId="706F6590" w14:textId="50383A37" w:rsidR="00613ED3" w:rsidRPr="00590D9D" w:rsidRDefault="0080271C" w:rsidP="00590D9D">
            <w:pPr>
              <w:pStyle w:val="Heading1"/>
              <w:keepNext w:val="0"/>
              <w:widowControl w:val="0"/>
              <w:spacing w:before="0" w:line="240" w:lineRule="auto"/>
              <w:rPr>
                <w:rFonts w:ascii="Cambria" w:eastAsia="Calibri" w:hAnsi="Cambria"/>
                <w:b w:val="0"/>
                <w:caps w:val="0"/>
                <w:color w:val="000000"/>
                <w:sz w:val="28"/>
                <w:szCs w:val="26"/>
              </w:rPr>
            </w:pPr>
            <w:r w:rsidRPr="0080271C">
              <w:rPr>
                <w:rStyle w:val="Heading2Char"/>
                <w:rFonts w:eastAsia="Calibri"/>
                <w:caps w:val="0"/>
              </w:rPr>
              <w:t>Volunteer Developer</w:t>
            </w:r>
            <w:r w:rsidR="00590D9D" w:rsidRPr="00590D9D">
              <w:rPr>
                <w:rStyle w:val="Heading2Char"/>
                <w:rFonts w:asciiTheme="minorHAnsi" w:eastAsia="Calibri" w:hAnsiTheme="minorHAnsi" w:cstheme="minorHAnsi"/>
                <w:b/>
                <w:sz w:val="22"/>
                <w:szCs w:val="22"/>
              </w:rPr>
              <w:t xml:space="preserve"> </w:t>
            </w:r>
            <w:r w:rsidR="00590D9D" w:rsidRPr="00590D9D">
              <w:rPr>
                <w:rStyle w:val="Heading2Char"/>
                <w:rFonts w:asciiTheme="minorHAnsi" w:eastAsia="Calibri" w:hAnsiTheme="minorHAnsi" w:cstheme="minorHAnsi"/>
                <w:sz w:val="22"/>
                <w:szCs w:val="22"/>
              </w:rPr>
              <w:t xml:space="preserve">- </w:t>
            </w:r>
            <w:r w:rsidRPr="00F53FB9">
              <w:rPr>
                <w:rFonts w:ascii="Calibri" w:hAnsi="Calibri" w:cs="Calibri"/>
                <w:b w:val="0"/>
                <w:bCs/>
                <w:caps w:val="0"/>
                <w:color w:val="595959"/>
                <w:sz w:val="22"/>
                <w:szCs w:val="22"/>
              </w:rPr>
              <w:t>Assisted with project dev for the Tulsa, OK affiliate.</w:t>
            </w:r>
          </w:p>
        </w:tc>
        <w:tc>
          <w:tcPr>
            <w:tcW w:w="1433" w:type="pct"/>
            <w:shd w:val="clear" w:color="auto" w:fill="auto"/>
          </w:tcPr>
          <w:p w14:paraId="78F78764" w14:textId="70035C91" w:rsidR="00F354C8" w:rsidRPr="00826FD0" w:rsidRDefault="00C11017" w:rsidP="00F354C8">
            <w:pPr>
              <w:keepLines/>
              <w:widowControl w:val="0"/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lastRenderedPageBreak/>
              <w:t>150 Fox Run Circle, Jenks, OK 74037</w:t>
            </w:r>
          </w:p>
          <w:p w14:paraId="4B11ECDB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  <w:color w:val="000000"/>
              </w:rPr>
            </w:pPr>
            <w:r w:rsidRPr="00826FD0">
              <w:rPr>
                <w:b/>
                <w:color w:val="000000"/>
              </w:rPr>
              <w:t>417-429-7601</w:t>
            </w:r>
          </w:p>
          <w:p w14:paraId="09B86C32" w14:textId="77777777" w:rsidR="00F354C8" w:rsidRDefault="00F354C8" w:rsidP="00F354C8">
            <w:pPr>
              <w:rPr>
                <w:b/>
                <w:color w:val="000000"/>
              </w:rPr>
            </w:pPr>
            <w:r w:rsidRPr="00F354C8">
              <w:rPr>
                <w:b/>
                <w:color w:val="000000"/>
              </w:rPr>
              <w:t>kclewis0614@gmail.com</w:t>
            </w:r>
          </w:p>
          <w:p w14:paraId="031B7D74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LinkedIn</w:t>
            </w:r>
          </w:p>
          <w:p w14:paraId="50A882F6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</w:t>
            </w:r>
          </w:p>
          <w:p w14:paraId="6BB4FD92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Github</w:t>
            </w:r>
          </w:p>
          <w:p w14:paraId="1970B198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</w:t>
            </w:r>
          </w:p>
          <w:p w14:paraId="1359C8E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StackOverflow</w:t>
            </w:r>
          </w:p>
          <w:p w14:paraId="7F6C3564" w14:textId="4C03095B" w:rsidR="00F354C8" w:rsidRPr="00826FD0" w:rsidRDefault="00F354C8" w:rsidP="00C11017">
            <w:pPr>
              <w:keepLines/>
              <w:widowControl w:val="0"/>
              <w:spacing w:after="0" w:line="240" w:lineRule="auto"/>
            </w:pPr>
            <w:r w:rsidRPr="00826FD0">
              <w:t>jacrys</w:t>
            </w:r>
          </w:p>
          <w:p w14:paraId="75494ACA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Twitter</w:t>
            </w:r>
          </w:p>
          <w:p w14:paraId="17C72531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jacrystalach</w:t>
            </w:r>
          </w:p>
          <w:p w14:paraId="115C94EF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kills</w:t>
            </w:r>
          </w:p>
          <w:p w14:paraId="27CA5E8E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.NET Framework</w:t>
            </w:r>
          </w:p>
          <w:p w14:paraId="199A3D3D" w14:textId="50467FA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</w:t>
            </w:r>
            <w:r w:rsidR="000D12D7">
              <w:t xml:space="preserve"> Razor</w:t>
            </w:r>
            <w:r w:rsidR="00382576">
              <w:t>,</w:t>
            </w:r>
            <w:r w:rsidRPr="00826FD0">
              <w:t xml:space="preserve"> ASP.NET MVC, </w:t>
            </w:r>
            <w:r w:rsidR="0063191D" w:rsidRPr="0063191D">
              <w:t xml:space="preserve">Blazor, </w:t>
            </w:r>
            <w:r w:rsidR="001667F6">
              <w:t xml:space="preserve"> </w:t>
            </w:r>
            <w:r w:rsidR="0063191D" w:rsidRPr="0063191D">
              <w:t>MudBlazo</w:t>
            </w:r>
            <w:r w:rsidR="001667F6">
              <w:t xml:space="preserve">r </w:t>
            </w:r>
            <w:r w:rsidR="0063191D" w:rsidRPr="0063191D">
              <w:t>, NopCommerce</w:t>
            </w:r>
            <w:r w:rsidR="0063191D">
              <w:t xml:space="preserve">, </w:t>
            </w:r>
            <w:r w:rsidRPr="00826FD0">
              <w:t>ASP.NET AJAX, Syncfusion, ASP.NET Core, ASP.NET, ASP.NET Web API, WebForms, WinForms</w:t>
            </w:r>
          </w:p>
          <w:p w14:paraId="4D2C03DB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C9CD95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Web Development</w:t>
            </w:r>
          </w:p>
          <w:p w14:paraId="184A2D28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Bootstrap, REST, SOAP, HTML5, Vue, React, AngularJS, CSS, JavaScript, jQuery, RESTful WebServices</w:t>
            </w:r>
          </w:p>
          <w:p w14:paraId="70B30F8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06695A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QL</w:t>
            </w:r>
          </w:p>
          <w:p w14:paraId="1A877D09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SQL, PLSQL, Postgres, MSSQL, MySQL, Oracle, Access</w:t>
            </w:r>
          </w:p>
          <w:p w14:paraId="5AD48E8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76D6741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ervers</w:t>
            </w:r>
          </w:p>
          <w:p w14:paraId="2B1EECA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Microsoft SQL Server 2008-2012, SSRS, Postgres, MSSQL, MySQL, Oracle, Access</w:t>
            </w:r>
          </w:p>
          <w:p w14:paraId="5C697372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547EBFC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oft Skills</w:t>
            </w:r>
          </w:p>
          <w:p w14:paraId="1D8FBCD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roubleshooting, Process Improvement, Leadership Development, Technical Support, Management, Lateral Thinking, Leadership</w:t>
            </w:r>
          </w:p>
          <w:p w14:paraId="2E4D2B0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1785C9F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Hard Skills</w:t>
            </w:r>
          </w:p>
          <w:p w14:paraId="618618A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Software Development, Process Improvement, Data Analysis</w:t>
            </w:r>
          </w:p>
          <w:p w14:paraId="706B9C4C" w14:textId="1AC9403B" w:rsidR="00BA2E9A" w:rsidRDefault="00BA2E9A" w:rsidP="00826FD0">
            <w:pPr>
              <w:keepLines/>
              <w:widowControl w:val="0"/>
              <w:spacing w:after="0" w:line="240" w:lineRule="auto"/>
            </w:pPr>
          </w:p>
          <w:p w14:paraId="6B57F83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Languages</w:t>
            </w:r>
          </w:p>
          <w:p w14:paraId="59F3502B" w14:textId="2E8B52F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 JavaScript, HTML, CSS, Python, VBA</w:t>
            </w:r>
            <w:r w:rsidR="00577A76">
              <w:t xml:space="preserve">, </w:t>
            </w:r>
            <w:r w:rsidRPr="00826FD0">
              <w:t>Ruby on Rails</w:t>
            </w:r>
          </w:p>
          <w:p w14:paraId="083FC392" w14:textId="77777777" w:rsidR="00C11017" w:rsidRPr="00826FD0" w:rsidRDefault="00C11017" w:rsidP="00826FD0">
            <w:pPr>
              <w:keepLines/>
              <w:widowControl w:val="0"/>
              <w:spacing w:after="0" w:line="240" w:lineRule="auto"/>
            </w:pPr>
          </w:p>
          <w:p w14:paraId="3F70DA2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Data Formats</w:t>
            </w:r>
          </w:p>
          <w:p w14:paraId="676D8F7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XML, JSON</w:t>
            </w:r>
          </w:p>
          <w:p w14:paraId="7126844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DAD77C6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Collaboration Tools</w:t>
            </w:r>
          </w:p>
          <w:p w14:paraId="32D8DAF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JIRA, Confluence, Github</w:t>
            </w:r>
          </w:p>
          <w:p w14:paraId="44562A0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3897FE27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lastRenderedPageBreak/>
              <w:t>Development Tools</w:t>
            </w:r>
          </w:p>
          <w:p w14:paraId="39FDF84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WSL, VS Code, Visual Studio 2010+</w:t>
            </w:r>
          </w:p>
          <w:p w14:paraId="5F2BB5E1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ducation</w:t>
            </w:r>
          </w:p>
          <w:p w14:paraId="2AED68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stern Governors University</w:t>
            </w:r>
          </w:p>
          <w:p w14:paraId="70BBE473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Software Development</w:t>
            </w:r>
          </w:p>
          <w:p w14:paraId="7337F3CE" w14:textId="5ECAEE4A" w:rsidR="009C1F3C" w:rsidRPr="00826FD0" w:rsidRDefault="006B062C" w:rsidP="00826FD0">
            <w:pPr>
              <w:keepLines/>
              <w:widowControl w:val="0"/>
              <w:spacing w:after="0" w:line="240" w:lineRule="auto"/>
            </w:pPr>
            <w:r>
              <w:t>Expected Sept 2023</w:t>
            </w:r>
          </w:p>
          <w:p w14:paraId="4491128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0C81C1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Free Code Camp</w:t>
            </w:r>
          </w:p>
          <w:p w14:paraId="68D62105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Computer Software Engineering</w:t>
            </w:r>
          </w:p>
          <w:p w14:paraId="79BDBEF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17</w:t>
            </w:r>
          </w:p>
          <w:p w14:paraId="7F53F71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533C67F5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Missouri Southern State University</w:t>
            </w:r>
          </w:p>
          <w:p w14:paraId="4F6CFA0B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Pre-veterinary Medicine</w:t>
            </w:r>
          </w:p>
          <w:p w14:paraId="22C1623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5</w:t>
            </w:r>
          </w:p>
          <w:p w14:paraId="6FE2D41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6BEF61F3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bb City High School</w:t>
            </w:r>
          </w:p>
          <w:p w14:paraId="598DA12F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Biology</w:t>
            </w:r>
          </w:p>
          <w:p w14:paraId="296D764C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0</w:t>
            </w:r>
          </w:p>
        </w:tc>
      </w:tr>
    </w:tbl>
    <w:p w14:paraId="6866B1DC" w14:textId="77777777" w:rsidR="005713D4" w:rsidRDefault="005713D4" w:rsidP="00F354C8">
      <w:pPr>
        <w:keepNext/>
        <w:keepLines/>
      </w:pPr>
    </w:p>
    <w:sectPr w:rsidR="005713D4" w:rsidSect="00F53FB9">
      <w:pgSz w:w="12240" w:h="15840"/>
      <w:pgMar w:top="144" w:right="360" w:bottom="144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86590" w14:textId="77777777" w:rsidR="00B27736" w:rsidRDefault="00B27736" w:rsidP="00C01C38">
      <w:pPr>
        <w:spacing w:after="0" w:line="240" w:lineRule="auto"/>
      </w:pPr>
      <w:r>
        <w:separator/>
      </w:r>
    </w:p>
  </w:endnote>
  <w:endnote w:type="continuationSeparator" w:id="0">
    <w:p w14:paraId="794B4E34" w14:textId="77777777" w:rsidR="00B27736" w:rsidRDefault="00B27736" w:rsidP="00C01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6543A" w14:textId="77777777" w:rsidR="00B27736" w:rsidRDefault="00B27736" w:rsidP="00C01C38">
      <w:pPr>
        <w:spacing w:after="0" w:line="240" w:lineRule="auto"/>
      </w:pPr>
      <w:r>
        <w:separator/>
      </w:r>
    </w:p>
  </w:footnote>
  <w:footnote w:type="continuationSeparator" w:id="0">
    <w:p w14:paraId="2B35C09E" w14:textId="77777777" w:rsidR="00B27736" w:rsidRDefault="00B27736" w:rsidP="00C01C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C018C"/>
    <w:multiLevelType w:val="hybridMultilevel"/>
    <w:tmpl w:val="22429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A7A21"/>
    <w:multiLevelType w:val="hybridMultilevel"/>
    <w:tmpl w:val="2F645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350A22"/>
    <w:multiLevelType w:val="multilevel"/>
    <w:tmpl w:val="EB6C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0E74DF"/>
    <w:multiLevelType w:val="multilevel"/>
    <w:tmpl w:val="E4181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BE71FD7"/>
    <w:multiLevelType w:val="hybridMultilevel"/>
    <w:tmpl w:val="BB565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DE2A95"/>
    <w:multiLevelType w:val="hybridMultilevel"/>
    <w:tmpl w:val="AD820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062946"/>
    <w:multiLevelType w:val="hybridMultilevel"/>
    <w:tmpl w:val="48FC7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61115">
    <w:abstractNumId w:val="4"/>
  </w:num>
  <w:num w:numId="2" w16cid:durableId="1723671020">
    <w:abstractNumId w:val="5"/>
  </w:num>
  <w:num w:numId="3" w16cid:durableId="1266620622">
    <w:abstractNumId w:val="1"/>
  </w:num>
  <w:num w:numId="4" w16cid:durableId="1120148495">
    <w:abstractNumId w:val="6"/>
  </w:num>
  <w:num w:numId="5" w16cid:durableId="220407984">
    <w:abstractNumId w:val="0"/>
  </w:num>
  <w:num w:numId="6" w16cid:durableId="818115910">
    <w:abstractNumId w:val="3"/>
  </w:num>
  <w:num w:numId="7" w16cid:durableId="7918257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bQ0MjcyNLQ0sLRQ0lEKTi0uzszPAykwrAUARKU4HywAAAA="/>
  </w:docVars>
  <w:rsids>
    <w:rsidRoot w:val="00B44824"/>
    <w:rsid w:val="000D12D7"/>
    <w:rsid w:val="0013190F"/>
    <w:rsid w:val="001526D9"/>
    <w:rsid w:val="001667F6"/>
    <w:rsid w:val="001668CF"/>
    <w:rsid w:val="00274350"/>
    <w:rsid w:val="00275E8C"/>
    <w:rsid w:val="00287442"/>
    <w:rsid w:val="00294F25"/>
    <w:rsid w:val="003758EA"/>
    <w:rsid w:val="00382576"/>
    <w:rsid w:val="003D00AD"/>
    <w:rsid w:val="004612B3"/>
    <w:rsid w:val="004C3E20"/>
    <w:rsid w:val="005713D4"/>
    <w:rsid w:val="00572132"/>
    <w:rsid w:val="0057673D"/>
    <w:rsid w:val="00577A76"/>
    <w:rsid w:val="00590D9D"/>
    <w:rsid w:val="00613ED3"/>
    <w:rsid w:val="0063191D"/>
    <w:rsid w:val="006B062C"/>
    <w:rsid w:val="006C429C"/>
    <w:rsid w:val="006E7EF5"/>
    <w:rsid w:val="006F56C6"/>
    <w:rsid w:val="0079336A"/>
    <w:rsid w:val="0080271C"/>
    <w:rsid w:val="00826FD0"/>
    <w:rsid w:val="00926929"/>
    <w:rsid w:val="009C1F3C"/>
    <w:rsid w:val="009E6712"/>
    <w:rsid w:val="00A75ECF"/>
    <w:rsid w:val="00A83D31"/>
    <w:rsid w:val="00AC7F6B"/>
    <w:rsid w:val="00B24E9B"/>
    <w:rsid w:val="00B27736"/>
    <w:rsid w:val="00B44824"/>
    <w:rsid w:val="00BA2E9A"/>
    <w:rsid w:val="00BF1015"/>
    <w:rsid w:val="00C01C38"/>
    <w:rsid w:val="00C11017"/>
    <w:rsid w:val="00D22825"/>
    <w:rsid w:val="00E40A45"/>
    <w:rsid w:val="00E9699C"/>
    <w:rsid w:val="00EB2F2F"/>
    <w:rsid w:val="00F354C8"/>
    <w:rsid w:val="00F41D9D"/>
    <w:rsid w:val="00F53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2B391B"/>
  <w15:docId w15:val="{6FF08A25-DBC6-4E83-801E-B8B422854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4F25"/>
    <w:pPr>
      <w:spacing w:after="160" w:line="259" w:lineRule="auto"/>
    </w:pPr>
    <w:rPr>
      <w:color w:val="595959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94F25"/>
    <w:pPr>
      <w:keepNext/>
      <w:keepLines/>
      <w:spacing w:before="240" w:after="0"/>
      <w:outlineLvl w:val="0"/>
    </w:pPr>
    <w:rPr>
      <w:rFonts w:ascii="Calibri Light" w:eastAsia="Times New Roman" w:hAnsi="Calibri Light"/>
      <w:b/>
      <w:caps/>
      <w:color w:val="2E74B5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294F25"/>
    <w:pPr>
      <w:keepNext/>
      <w:keepLines/>
      <w:spacing w:before="40" w:after="0"/>
      <w:outlineLvl w:val="1"/>
    </w:pPr>
    <w:rPr>
      <w:rFonts w:ascii="Cambria" w:eastAsia="Times New Roman" w:hAnsi="Cambria"/>
      <w:b/>
      <w:color w:val="000000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448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294F25"/>
    <w:rPr>
      <w:rFonts w:ascii="Calibri Light" w:eastAsia="Times New Roman" w:hAnsi="Calibri Light" w:cs="Times New Roman"/>
      <w:b/>
      <w:caps/>
      <w:color w:val="2E74B5"/>
      <w:sz w:val="24"/>
      <w:szCs w:val="32"/>
    </w:rPr>
  </w:style>
  <w:style w:type="paragraph" w:styleId="NoSpacing">
    <w:name w:val="No Spacing"/>
    <w:qFormat/>
    <w:rsid w:val="00B44824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294F25"/>
    <w:pPr>
      <w:spacing w:after="0" w:line="240" w:lineRule="auto"/>
      <w:contextualSpacing/>
    </w:pPr>
    <w:rPr>
      <w:rFonts w:ascii="Cambria" w:eastAsia="Times New Roman" w:hAnsi="Cambria"/>
      <w:b/>
      <w:color w:val="00000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rsid w:val="00294F25"/>
    <w:rPr>
      <w:rFonts w:ascii="Cambria" w:eastAsia="Times New Roman" w:hAnsi="Cambria" w:cs="Times New Roman"/>
      <w:b/>
      <w:color w:val="000000"/>
      <w:spacing w:val="-10"/>
      <w:kern w:val="28"/>
      <w:sz w:val="56"/>
      <w:szCs w:val="56"/>
    </w:rPr>
  </w:style>
  <w:style w:type="paragraph" w:styleId="ListParagraph">
    <w:name w:val="List Paragraph"/>
    <w:basedOn w:val="Normal"/>
    <w:qFormat/>
    <w:rsid w:val="00294F25"/>
    <w:pPr>
      <w:ind w:left="720"/>
      <w:contextualSpacing/>
    </w:pPr>
  </w:style>
  <w:style w:type="character" w:customStyle="1" w:styleId="Heading2Char">
    <w:name w:val="Heading 2 Char"/>
    <w:link w:val="Heading2"/>
    <w:rsid w:val="00294F25"/>
    <w:rPr>
      <w:rFonts w:ascii="Cambria" w:eastAsia="Times New Roman" w:hAnsi="Cambria" w:cs="Times New Roman"/>
      <w:b/>
      <w:color w:val="000000"/>
      <w:sz w:val="28"/>
      <w:szCs w:val="26"/>
    </w:rPr>
  </w:style>
  <w:style w:type="character" w:styleId="Hyperlink">
    <w:name w:val="Hyperlink"/>
    <w:rsid w:val="006C429C"/>
    <w:rPr>
      <w:color w:val="0563C1"/>
      <w:u w:val="single"/>
    </w:rPr>
  </w:style>
  <w:style w:type="paragraph" w:styleId="Header">
    <w:name w:val="header"/>
    <w:basedOn w:val="Normal"/>
    <w:link w:val="Head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01C38"/>
    <w:rPr>
      <w:color w:val="595959"/>
      <w:sz w:val="22"/>
      <w:szCs w:val="22"/>
    </w:rPr>
  </w:style>
  <w:style w:type="paragraph" w:styleId="Footer">
    <w:name w:val="footer"/>
    <w:basedOn w:val="Normal"/>
    <w:link w:val="Foot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1C38"/>
    <w:rPr>
      <w:color w:val="595959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E7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7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2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4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86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2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3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5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1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2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9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00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7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8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5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0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5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3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85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7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6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61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5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3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8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0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50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1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3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09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6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86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3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1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6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18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8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18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57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7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78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97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5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3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7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17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2682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807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607775">
                  <w:marLeft w:val="307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single" w:sz="6" w:space="8" w:color="CCCCCC"/>
                    <w:right w:val="single" w:sz="6" w:space="8" w:color="CCCCCC"/>
                  </w:divBdr>
                  <w:divsChild>
                    <w:div w:id="1534076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90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27486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9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404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447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030742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0750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1841">
                  <w:marLeft w:val="307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single" w:sz="6" w:space="8" w:color="CCCCCC"/>
                    <w:right w:val="single" w:sz="6" w:space="8" w:color="CCCCCC"/>
                  </w:divBdr>
                  <w:divsChild>
                    <w:div w:id="83637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10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04523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05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86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679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2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89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84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BmAswULRy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youtu.be/3lmtgyuF2mg?t=85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FTM0iwcIDq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2D102-0D07-455C-AB82-1C8EF3CCD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2</Pages>
  <Words>946</Words>
  <Characters>539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rys Talach</dc:creator>
  <cp:keywords/>
  <dc:description/>
  <cp:lastModifiedBy>Keith Lewis</cp:lastModifiedBy>
  <cp:revision>20</cp:revision>
  <dcterms:created xsi:type="dcterms:W3CDTF">2021-01-14T08:01:00Z</dcterms:created>
  <dcterms:modified xsi:type="dcterms:W3CDTF">2022-12-02T21:36:00Z</dcterms:modified>
</cp:coreProperties>
</file>